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7192" w:rsidRDefault="008C46F4">
      <w:pPr>
        <w:pStyle w:val="Title"/>
      </w:pPr>
      <w:r>
        <w:t>HCF 2018 Import Data Files Description</w:t>
      </w:r>
    </w:p>
    <w:p w:rsidR="00247192" w:rsidRDefault="008C46F4">
      <w:pPr>
        <w:pStyle w:val="Heading1"/>
      </w:pPr>
      <w:bookmarkStart w:id="0" w:name="application_traintest.csv"/>
      <w:bookmarkEnd w:id="0"/>
      <w:r>
        <w:t>application_{train|test}.csv</w:t>
      </w:r>
    </w:p>
    <w:tbl>
      <w:tblPr>
        <w:tblStyle w:val="TableClassic1"/>
        <w:tblW w:w="5803" w:type="pct"/>
        <w:tblInd w:w="-702" w:type="dxa"/>
        <w:tblLayout w:type="fixed"/>
        <w:tblLook w:val="06A0" w:firstRow="1" w:lastRow="0" w:firstColumn="1" w:lastColumn="0" w:noHBand="1" w:noVBand="1"/>
      </w:tblPr>
      <w:tblGrid>
        <w:gridCol w:w="3330"/>
        <w:gridCol w:w="6479"/>
        <w:gridCol w:w="1305"/>
      </w:tblGrid>
      <w:tr w:rsidR="00247192" w:rsidTr="00B162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b/>
              </w:rPr>
            </w:pPr>
            <w:r w:rsidRPr="008C46F4">
              <w:rPr>
                <w:b/>
              </w:rPr>
              <w:t>Row</w:t>
            </w:r>
          </w:p>
        </w:tc>
        <w:tc>
          <w:tcPr>
            <w:tcW w:w="2915" w:type="pct"/>
          </w:tcPr>
          <w:p w:rsidR="00247192"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Description</w:t>
            </w:r>
          </w:p>
        </w:tc>
        <w:tc>
          <w:tcPr>
            <w:tcW w:w="587" w:type="pct"/>
          </w:tcPr>
          <w:p w:rsidR="00247192"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Special</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SK_ID_CURR</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loan in our sample</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TARGET</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arget variable (1 - client with payment difficulties: he/she had late payment more than X days on at least one of the first Y installments of the loan in our sample, 0 - all other cases)</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AME_CONTRACT_TYP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entification if loan is cash or revolving</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CODE_GENDER</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Gender of the client</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OWN_CAR</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the client owns a car</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OWN_REALTY</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client owns a house or flat</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CNT_CHILDREN</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children the client has</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INCOME_TOTAL</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ncome of the client</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CREDIT</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redit amount of the loa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ANNUITY</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Loan annuity</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GOODS_PRIC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or consumer loans it is the price of the goods for which the loan is give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AME_TYPE_SUIT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o was accompanying client when he was applying for the loa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AME_INCOME_TYP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lients income type (businessman, working, maternity leave</w:t>
            </w:r>
            <w:proofErr w:type="gramStart"/>
            <w:r w:rsidRPr="008C46F4">
              <w:rPr>
                <w:rFonts w:asciiTheme="majorHAnsi" w:hAnsiTheme="majorHAnsi"/>
                <w:sz w:val="20"/>
                <w:szCs w:val="20"/>
              </w:rPr>
              <w:t>,…</w:t>
            </w:r>
            <w:proofErr w:type="gramEnd"/>
            <w:r w:rsidRPr="008C46F4">
              <w:rPr>
                <w:rFonts w:asciiTheme="majorHAnsi" w:hAnsiTheme="majorHAnsi"/>
                <w:sz w:val="20"/>
                <w:szCs w:val="20"/>
              </w:rPr>
              <w:t>)</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AME_EDUCATION_TYP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Level of highest education the client achieved</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AME_FAMILY_STATUS</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amily status of the client</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AME_HOUSING_TYP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at is the housing situation of the client (renting, living with parents, …)</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REGION_POPULATION_RELATIV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population of region where client lives (higher number means the client lives in more populated region)</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DAYS_BIRTH</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lient’s age in days at the time of application</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DAYS_EMPLOYED</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days before the application the person started current employment</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DAYS_REGISTRATION</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days before the application did client change his registration</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DAYS_ID_PUBLISH</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days before the application did client change the identity document with which he applied for the loan</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OWN_CAR_AG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ge of client’s car</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MOBIL</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mobile phone (1=YES, 0=NO)</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EMP_PHON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work phone (1=YES, 0=NO)</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WORK_PHON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home phone (1=YES, 0=NO)</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CONT_MOBIL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as mobile phone reachable (1=YES, 0=NO)</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PHON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home phone (1=YES, 0=NO)</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lastRenderedPageBreak/>
              <w:t>FLAG_EMAIL</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email (1=YES, 0=NO)</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OCCUPATION_TYP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at kind of occupation does the client have</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CNT_FAM_MEMBERS</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family members does client have</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REGION_RATING_CLIENT</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Our rating of the region where client lives (1,2,3)</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REGION_RATING_CLIENT_W_CITY</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Our rating of the region where client lives with taking city into account (1,2,3)</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WEEKDAY_APPR_PROCESS_START</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On which day of the week did the client apply for the loa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HOUR_APPR_PROCESS_START</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pproximately at what hour did the client apply for the loan</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ound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REG_REGION_NOT_LIVE_REGION</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client’s permanent address does not match contact address (1=different, 0=same, at region level)</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REG_REGION_NOT_WORK_REGION</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client’s permanent address does not match work address (1=different, 0=same, at region level)</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IVE_REGION_NOT_WORK_REGION</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client’s contact address does not match work address (1=different, 0=same, at region level)</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REG_CITY_NOT_LIVE_CITY</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client’s permanent address does not match contact address (1=different, 0=same, at city level)</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REG_CITY_NOT_WORK_CITY</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client’s permanent address does not match work address (1=different, 0=same, at city level)</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IVE_CITY_NOT_WORK_CITY</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client’s contact address does not match work address (1=different, 0=same, at city level)</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ORGANIZATION_TYP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ype of organization where client works</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XT_SOURCE_1</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score from external data source</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XT_SOURCE_2</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score from external data source</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XT_SOURCE_3</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score from external data source</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PARTMENTS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BASEMENTAREA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YEARS_BEGINEXPLUATATION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YEARS_BUILD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COMMONAREA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LEVATORS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NTRANCES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lastRenderedPageBreak/>
              <w:t>FLOORSMAX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OORSMIN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ANDAREA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IVINGAPARTMENTS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IVINGAREA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ONLIVINGAPARTMENTS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ONLIVINGAREA_AVG</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PARTMENTS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BASEMENTAREA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YEARS_BEGINEXPLUATATION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YEARS_BUILD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COMMONAREA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LEVATORS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NTRANCES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 xml:space="preserve">Normalized information about building where the client lives, What is average (_AVG suffix), modus (_MODE suffix), median (_MEDI suffix) apartment size, common area, living area, age of building, number of </w:t>
            </w:r>
            <w:r w:rsidRPr="008C46F4">
              <w:rPr>
                <w:rFonts w:asciiTheme="majorHAnsi" w:hAnsiTheme="majorHAnsi"/>
                <w:sz w:val="20"/>
                <w:szCs w:val="20"/>
              </w:rPr>
              <w:lastRenderedPageBreak/>
              <w:t>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lastRenderedPageBreak/>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lastRenderedPageBreak/>
              <w:t>FLOORSMAX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OORSMIN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ANDAREA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IVINGAPARTMENTS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IVINGAREA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ONLIVINGAPARTMENTS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ONLIVINGAREA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PARTMENTS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BASEMENTAREA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YEARS_BEGINEXPLUATATION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YEARS_BUILD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COMMONAREA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LEVATORS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NTRANCES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 xml:space="preserve">Normalized information about building where the client lives, What is average (_AVG suffix), modus (_MODE suffix), median (_MEDI suffix) </w:t>
            </w:r>
            <w:r w:rsidRPr="008C46F4">
              <w:rPr>
                <w:rFonts w:asciiTheme="majorHAnsi" w:hAnsiTheme="majorHAnsi"/>
                <w:sz w:val="20"/>
                <w:szCs w:val="20"/>
              </w:rPr>
              <w:lastRenderedPageBreak/>
              <w:t>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lastRenderedPageBreak/>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lastRenderedPageBreak/>
              <w:t>FLOORSMAX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OORSMIN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ANDAREA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IVINGAPARTMENTS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LIVINGAREA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ONLIVINGAPARTMENTS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NONLIVINGAREA_MEDI</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ONDKAPREMONT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HOUSETYPE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TOTALAREA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WALLSMATERIAL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EMERGENCYSTATE_MOD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 information about building where the client lives, What is average (_AVG suffix), modus (_MODE suffix), median (_MEDI suffix) apartment size, common area, living area, age of building, number of elevators, number of entrances, state of the building, number of floor</w:t>
            </w:r>
          </w:p>
        </w:tc>
        <w:tc>
          <w:tcPr>
            <w:tcW w:w="587"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OBS_30_CNT_SOCIAL_CIRCL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observation of client’s social surroundings with observable 30 DPD (days past due) default</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DEF_30_CNT_SOCIAL_CIRCL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observation of client’s social surroundings defaulted on 30 DPD (days past due)</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lastRenderedPageBreak/>
              <w:t>OBS_60_CNT_SOCIAL_CIRCL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observation of client’s social surroundings with observable 60 DPD (days past due) default</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DEF_60_CNT_SOCIAL_CIRCL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observation of client’s social surroundings defaulted on 60 (days past due) DPD</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DAYS_LAST_PHONE_CHANGE</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days before application did client change phone</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2</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2</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3</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3</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4</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4</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5</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5</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6</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6</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7</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7</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8</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8</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9</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9</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0</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0</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1</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1</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2</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2</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3</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3</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4</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4</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5</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5</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6</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6</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7</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7</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8</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8</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19</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19</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20</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20</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FLAG_DOCUMENT_21</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client provide document 21</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REQ_CREDIT_BUREAU_HOUR</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enquiries to Credit Bureau about the client one hour before applicatio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REQ_CREDIT_BUREAU_DAY</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enquiries to Credit Bureau about the client one day before application (excluding one hour before applicatio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REQ_CREDIT_BUREAU_WEEK</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enquiries to Credit Bureau about the client one week before application (excluding one day before applicatio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REQ_CREDIT_BUREAU_MON</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enquiries to Credit Bureau about the client one month before application (excluding one week before applicatio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REQ_CREDIT_BUREAU_QRT</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enquiries to Credit Bureau about the client 3 month before application (excluding one month before applicatio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247192" w:rsidTr="00B16275">
        <w:tc>
          <w:tcPr>
            <w:cnfStyle w:val="001000000000" w:firstRow="0" w:lastRow="0" w:firstColumn="1" w:lastColumn="0" w:oddVBand="0" w:evenVBand="0" w:oddHBand="0" w:evenHBand="0" w:firstRowFirstColumn="0" w:firstRowLastColumn="0" w:lastRowFirstColumn="0" w:lastRowLastColumn="0"/>
            <w:tcW w:w="1498" w:type="pct"/>
          </w:tcPr>
          <w:p w:rsidR="00247192" w:rsidRPr="008C46F4" w:rsidRDefault="008C46F4">
            <w:pPr>
              <w:pStyle w:val="Compact"/>
              <w:rPr>
                <w:rFonts w:asciiTheme="majorHAnsi" w:hAnsiTheme="majorHAnsi"/>
                <w:b/>
                <w:sz w:val="20"/>
                <w:szCs w:val="20"/>
              </w:rPr>
            </w:pPr>
            <w:r w:rsidRPr="008C46F4">
              <w:rPr>
                <w:rFonts w:asciiTheme="majorHAnsi" w:hAnsiTheme="majorHAnsi"/>
                <w:b/>
                <w:sz w:val="20"/>
                <w:szCs w:val="20"/>
              </w:rPr>
              <w:t>AMT_REQ_CREDIT_BUREAU_YEAR</w:t>
            </w:r>
          </w:p>
        </w:tc>
        <w:tc>
          <w:tcPr>
            <w:tcW w:w="2915" w:type="pct"/>
          </w:tcPr>
          <w:p w:rsidR="00247192"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enquiries to Credit Bureau about the client one day year (excluding last 3 months before application)</w:t>
            </w:r>
          </w:p>
        </w:tc>
        <w:tc>
          <w:tcPr>
            <w:tcW w:w="587" w:type="pct"/>
          </w:tcPr>
          <w:p w:rsidR="00247192" w:rsidRPr="008C46F4" w:rsidRDefault="00247192">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bl>
    <w:p w:rsidR="00247192" w:rsidRDefault="008C46F4">
      <w:pPr>
        <w:pStyle w:val="Heading1"/>
      </w:pPr>
      <w:bookmarkStart w:id="1" w:name="bureau.csv"/>
      <w:bookmarkEnd w:id="1"/>
      <w:r>
        <w:t>bureau.csv</w:t>
      </w:r>
    </w:p>
    <w:tbl>
      <w:tblPr>
        <w:tblStyle w:val="TableClassic1"/>
        <w:tblW w:w="5809" w:type="pct"/>
        <w:tblInd w:w="-702" w:type="dxa"/>
        <w:tblLook w:val="06A0" w:firstRow="1" w:lastRow="0" w:firstColumn="1" w:lastColumn="0" w:noHBand="1" w:noVBand="1"/>
      </w:tblPr>
      <w:tblGrid>
        <w:gridCol w:w="2730"/>
        <w:gridCol w:w="6720"/>
        <w:gridCol w:w="1675"/>
      </w:tblGrid>
      <w:tr w:rsidR="008C46F4" w:rsidRPr="008C46F4" w:rsidTr="00C56A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b/>
              </w:rPr>
            </w:pPr>
            <w:r w:rsidRPr="008C46F4">
              <w:rPr>
                <w:b/>
              </w:rPr>
              <w:t>Row</w:t>
            </w:r>
          </w:p>
        </w:tc>
        <w:tc>
          <w:tcPr>
            <w:tcW w:w="3020" w:type="pct"/>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Description</w:t>
            </w:r>
          </w:p>
        </w:tc>
        <w:tc>
          <w:tcPr>
            <w:tcW w:w="753" w:type="pct"/>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Special</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ID_CURR</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loan in our sample - one loan in our sample can have 0,1,2 or more related previous credits in credit bureau</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ashed</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BUREAU_ID</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coded ID of previous Credit Bureau credit related to our loan (unique coding for each loan application)</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ashed</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REDIT_ACTIVE</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Status of the Credit Bureau (CB) reported credits</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REDIT_CURRENCY</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coded currency of the Credit Bureau credit</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coded</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CREDIT</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 xml:space="preserve">How many days before current application did client apply for Credit Bureau </w:t>
            </w:r>
            <w:r w:rsidRPr="008C46F4">
              <w:rPr>
                <w:rFonts w:asciiTheme="majorHAnsi" w:hAnsiTheme="majorHAnsi"/>
                <w:sz w:val="20"/>
                <w:szCs w:val="20"/>
              </w:rPr>
              <w:lastRenderedPageBreak/>
              <w:t>credit</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lastRenderedPageBreak/>
              <w:t xml:space="preserve">time only relative </w:t>
            </w:r>
            <w:r w:rsidRPr="008C46F4">
              <w:rPr>
                <w:rFonts w:asciiTheme="majorHAnsi" w:hAnsiTheme="majorHAnsi"/>
                <w:sz w:val="20"/>
                <w:szCs w:val="20"/>
              </w:rPr>
              <w:lastRenderedPageBreak/>
              <w:t>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lastRenderedPageBreak/>
              <w:t>CREDIT_DAY_OVERDUE</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days past due on CB credit at the time of application for related loan in our sample</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CREDIT_ENDDATE</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maining duration of CB credit (in days) at the time of application in Home Credit</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ENDDATE_FACT</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ays since CB credit ended at the time of application in Home Credit (only for closed credit)</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CREDIT_MAX_OVERDUE</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Maximal amount overdue on the Credit Bureau credit so far (at application date of loan in our sample)</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NT_CREDIT_PROLONG</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times was the Credit Bureau credit prolonged</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CREDIT_SUM</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urrent credit amount for the Credit Bureau credit</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CREDIT_SUM_DEBT</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urrent debt on Credit Bureau credit</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CREDIT_SUM_LIMIT</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urrent credit limit of credit card reported in Credit Bureau</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CREDIT_SUM_OVERDUE</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urrent amount overdue on Credit Bureau credit</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REDIT_TYPE</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ype of Credit Bureau credit (Car, cash</w:t>
            </w:r>
            <w:proofErr w:type="gramStart"/>
            <w:r w:rsidRPr="008C46F4">
              <w:rPr>
                <w:rFonts w:asciiTheme="majorHAnsi" w:hAnsiTheme="majorHAnsi"/>
                <w:sz w:val="20"/>
                <w:szCs w:val="20"/>
              </w:rPr>
              <w:t>,…</w:t>
            </w:r>
            <w:proofErr w:type="gramEnd"/>
            <w:r w:rsidRPr="008C46F4">
              <w:rPr>
                <w:rFonts w:asciiTheme="majorHAnsi" w:hAnsiTheme="majorHAnsi"/>
                <w:sz w:val="20"/>
                <w:szCs w:val="20"/>
              </w:rPr>
              <w:t>)</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CREDIT_UPDATE</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any days before loan application did last information about the Credit Bureau credit come</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ANNUITY</w:t>
            </w:r>
          </w:p>
        </w:tc>
        <w:tc>
          <w:tcPr>
            <w:tcW w:w="3020"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nnuity of the Credit Bureau credit</w:t>
            </w:r>
          </w:p>
        </w:tc>
        <w:tc>
          <w:tcPr>
            <w:tcW w:w="753"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bl>
    <w:p w:rsidR="00247192" w:rsidRDefault="008C46F4">
      <w:pPr>
        <w:pStyle w:val="Heading1"/>
      </w:pPr>
      <w:bookmarkStart w:id="2" w:name="bureau_balance.csv"/>
      <w:bookmarkEnd w:id="2"/>
      <w:r>
        <w:t>bureau_balance.csv</w:t>
      </w:r>
    </w:p>
    <w:tbl>
      <w:tblPr>
        <w:tblStyle w:val="TableClassic1"/>
        <w:tblW w:w="5788" w:type="pct"/>
        <w:tblInd w:w="-702" w:type="dxa"/>
        <w:tblLook w:val="06A0" w:firstRow="1" w:lastRow="0" w:firstColumn="1" w:lastColumn="0" w:noHBand="1" w:noVBand="1"/>
      </w:tblPr>
      <w:tblGrid>
        <w:gridCol w:w="1852"/>
        <w:gridCol w:w="7508"/>
        <w:gridCol w:w="1725"/>
      </w:tblGrid>
      <w:tr w:rsidR="008C46F4" w:rsidTr="00C56A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b/>
              </w:rPr>
            </w:pPr>
            <w:r w:rsidRPr="008C46F4">
              <w:rPr>
                <w:b/>
              </w:rPr>
              <w:t>Row</w:t>
            </w:r>
          </w:p>
        </w:tc>
        <w:tc>
          <w:tcPr>
            <w:tcW w:w="3387" w:type="pct"/>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Description</w:t>
            </w:r>
          </w:p>
        </w:tc>
        <w:tc>
          <w:tcPr>
            <w:tcW w:w="778" w:type="pct"/>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Special</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BUREAU_ID</w:t>
            </w:r>
          </w:p>
        </w:tc>
        <w:tc>
          <w:tcPr>
            <w:tcW w:w="3387"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coded ID of Credit Bureau credit (unique coding for each application) - use this to join to CREDIT_BUREAU table</w:t>
            </w:r>
          </w:p>
        </w:tc>
        <w:tc>
          <w:tcPr>
            <w:tcW w:w="778"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ashed</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MONTHS_BALANCE</w:t>
            </w:r>
          </w:p>
        </w:tc>
        <w:tc>
          <w:tcPr>
            <w:tcW w:w="3387"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Month of balance relative to application date (-1 means the freshest balance date)</w:t>
            </w:r>
          </w:p>
        </w:tc>
        <w:tc>
          <w:tcPr>
            <w:tcW w:w="778"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TATUS</w:t>
            </w:r>
          </w:p>
        </w:tc>
        <w:tc>
          <w:tcPr>
            <w:tcW w:w="3387"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Status of Credit Bureau loan during the month (active, closed, DPD0-30</w:t>
            </w:r>
            <w:proofErr w:type="gramStart"/>
            <w:r w:rsidRPr="008C46F4">
              <w:rPr>
                <w:rFonts w:asciiTheme="majorHAnsi" w:hAnsiTheme="majorHAnsi"/>
                <w:sz w:val="20"/>
                <w:szCs w:val="20"/>
              </w:rPr>
              <w:t>,…</w:t>
            </w:r>
            <w:proofErr w:type="gramEnd"/>
            <w:r w:rsidRPr="008C46F4">
              <w:rPr>
                <w:rFonts w:asciiTheme="majorHAnsi" w:hAnsiTheme="majorHAnsi"/>
                <w:sz w:val="20"/>
                <w:szCs w:val="20"/>
              </w:rPr>
              <w:t xml:space="preserve"> [C means closed, X means status unknown, 0 means no DPD, 1 means maximal did during month between 1-30, 2 means DPD 31-60,… 5 means DPD 120+ or sold or written off ] )</w:t>
            </w:r>
          </w:p>
        </w:tc>
        <w:tc>
          <w:tcPr>
            <w:tcW w:w="778"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bl>
    <w:p w:rsidR="00247192" w:rsidRDefault="008C46F4">
      <w:pPr>
        <w:pStyle w:val="Heading1"/>
      </w:pPr>
      <w:bookmarkStart w:id="3" w:name="pos_cash_balance.csv"/>
      <w:bookmarkEnd w:id="3"/>
      <w:r>
        <w:t>POS_CASH_balance.csv</w:t>
      </w:r>
    </w:p>
    <w:tbl>
      <w:tblPr>
        <w:tblStyle w:val="TableClassic1"/>
        <w:tblW w:w="5801" w:type="pct"/>
        <w:tblInd w:w="-702" w:type="dxa"/>
        <w:tblLayout w:type="fixed"/>
        <w:tblLook w:val="06A0" w:firstRow="1" w:lastRow="0" w:firstColumn="1" w:lastColumn="0" w:noHBand="1" w:noVBand="1"/>
      </w:tblPr>
      <w:tblGrid>
        <w:gridCol w:w="2502"/>
        <w:gridCol w:w="6948"/>
        <w:gridCol w:w="1660"/>
      </w:tblGrid>
      <w:tr w:rsidR="008C46F4" w:rsidTr="00C56A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2" w:type="dxa"/>
          </w:tcPr>
          <w:p w:rsidR="008C46F4" w:rsidRPr="008C46F4" w:rsidRDefault="008C46F4">
            <w:pPr>
              <w:pStyle w:val="Compact"/>
              <w:rPr>
                <w:b/>
              </w:rPr>
            </w:pPr>
            <w:r w:rsidRPr="008C46F4">
              <w:rPr>
                <w:b/>
              </w:rPr>
              <w:t>Row</w:t>
            </w:r>
          </w:p>
        </w:tc>
        <w:tc>
          <w:tcPr>
            <w:tcW w:w="6948" w:type="dxa"/>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Description</w:t>
            </w:r>
          </w:p>
        </w:tc>
        <w:tc>
          <w:tcPr>
            <w:tcW w:w="1660" w:type="dxa"/>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Special</w:t>
            </w:r>
          </w:p>
        </w:tc>
      </w:tr>
      <w:tr w:rsidR="008C46F4" w:rsidTr="00C56ADE">
        <w:tc>
          <w:tcPr>
            <w:cnfStyle w:val="001000000000" w:firstRow="0" w:lastRow="0" w:firstColumn="1" w:lastColumn="0" w:oddVBand="0" w:evenVBand="0" w:oddHBand="0" w:evenHBand="0" w:firstRowFirstColumn="0" w:firstRowLastColumn="0" w:lastRowFirstColumn="0" w:lastRowLastColumn="0"/>
            <w:tcW w:w="2502"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ID_PREV</w:t>
            </w:r>
          </w:p>
        </w:tc>
        <w:tc>
          <w:tcPr>
            <w:tcW w:w="6948"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previous credit in Home Credit related to loan in our sample. (One loan in our sample can have 0,1,2 or more previous loans in Home Credit)</w:t>
            </w:r>
          </w:p>
        </w:tc>
        <w:tc>
          <w:tcPr>
            <w:tcW w:w="166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2502"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ID_CURR</w:t>
            </w:r>
          </w:p>
        </w:tc>
        <w:tc>
          <w:tcPr>
            <w:tcW w:w="6948"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loan in our sample</w:t>
            </w:r>
          </w:p>
        </w:tc>
        <w:tc>
          <w:tcPr>
            <w:tcW w:w="166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2502"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MONTHS_BALANCE</w:t>
            </w:r>
          </w:p>
        </w:tc>
        <w:tc>
          <w:tcPr>
            <w:tcW w:w="6948"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Month of balance relative to application date (-1 means the information to the freshest monthly snapshot, 0 means the information at application - often it will be the same as -1 as many banks are not updating the information to Credit Bureau regularly )</w:t>
            </w:r>
          </w:p>
        </w:tc>
        <w:tc>
          <w:tcPr>
            <w:tcW w:w="166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2502"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NT_INSTALMENT</w:t>
            </w:r>
          </w:p>
        </w:tc>
        <w:tc>
          <w:tcPr>
            <w:tcW w:w="6948"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erm of previous credit (can change over time)</w:t>
            </w:r>
          </w:p>
        </w:tc>
        <w:tc>
          <w:tcPr>
            <w:tcW w:w="166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2502"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NT_INSTALMENT_FUTURE</w:t>
            </w:r>
          </w:p>
        </w:tc>
        <w:tc>
          <w:tcPr>
            <w:tcW w:w="6948"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nstallments left to pay on the previous credit</w:t>
            </w:r>
          </w:p>
        </w:tc>
        <w:tc>
          <w:tcPr>
            <w:tcW w:w="166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2502"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CONTRACT_STATUS</w:t>
            </w:r>
          </w:p>
        </w:tc>
        <w:tc>
          <w:tcPr>
            <w:tcW w:w="6948"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ontract status during the month</w:t>
            </w:r>
          </w:p>
        </w:tc>
        <w:tc>
          <w:tcPr>
            <w:tcW w:w="166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2502"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DPD</w:t>
            </w:r>
          </w:p>
        </w:tc>
        <w:tc>
          <w:tcPr>
            <w:tcW w:w="6948"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PD (days past due) during the month of previous credit</w:t>
            </w:r>
          </w:p>
        </w:tc>
        <w:tc>
          <w:tcPr>
            <w:tcW w:w="166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2502"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DPD_DEF</w:t>
            </w:r>
          </w:p>
        </w:tc>
        <w:tc>
          <w:tcPr>
            <w:tcW w:w="6948"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PD during the month with tolerance (debts with low loan amounts are ignored) of the previous credit</w:t>
            </w:r>
          </w:p>
        </w:tc>
        <w:tc>
          <w:tcPr>
            <w:tcW w:w="166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bl>
    <w:p w:rsidR="00247192" w:rsidRDefault="008C46F4">
      <w:pPr>
        <w:pStyle w:val="Heading1"/>
      </w:pPr>
      <w:bookmarkStart w:id="4" w:name="credit_card_balance.csv"/>
      <w:bookmarkEnd w:id="4"/>
      <w:r>
        <w:lastRenderedPageBreak/>
        <w:t>credit_card_balance.csv</w:t>
      </w:r>
    </w:p>
    <w:tbl>
      <w:tblPr>
        <w:tblStyle w:val="TableClassic1"/>
        <w:tblW w:w="5826" w:type="pct"/>
        <w:tblInd w:w="-702" w:type="dxa"/>
        <w:tblLook w:val="06A0" w:firstRow="1" w:lastRow="0" w:firstColumn="1" w:lastColumn="0" w:noHBand="1" w:noVBand="1"/>
      </w:tblPr>
      <w:tblGrid>
        <w:gridCol w:w="3220"/>
        <w:gridCol w:w="6050"/>
        <w:gridCol w:w="1888"/>
      </w:tblGrid>
      <w:tr w:rsidR="008C46F4" w:rsidTr="00C56A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b/>
                <w:i w:val="0"/>
              </w:rPr>
            </w:pPr>
            <w:r w:rsidRPr="008C46F4">
              <w:rPr>
                <w:b/>
                <w:i w:val="0"/>
              </w:rPr>
              <w:t>Row</w:t>
            </w:r>
          </w:p>
        </w:tc>
        <w:tc>
          <w:tcPr>
            <w:tcW w:w="2711" w:type="pct"/>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i w:val="0"/>
              </w:rPr>
            </w:pPr>
            <w:r w:rsidRPr="008C46F4">
              <w:rPr>
                <w:b/>
                <w:i w:val="0"/>
              </w:rPr>
              <w:t>Description</w:t>
            </w:r>
          </w:p>
        </w:tc>
        <w:tc>
          <w:tcPr>
            <w:tcW w:w="846" w:type="pct"/>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i w:val="0"/>
              </w:rPr>
            </w:pPr>
            <w:r w:rsidRPr="008C46F4">
              <w:rPr>
                <w:b/>
                <w:i w:val="0"/>
              </w:rPr>
              <w:t>Special</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ID_PREV</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previous credit in Home credit related to loan in our sample. (One loan in our sample can have 0,1,2 or more previous loans in Home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ashed</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ID_CURR</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loan in our sample</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ashed</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MONTHS_BALANCE</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Month of balance relative to application date (-1 means the freshest balance date)</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BALANCE</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Balance during the month of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CREDIT_LIMIT_ACTUAL</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redit card limit during the month of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DRAWINGS_ATM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mount drawing at ATM during the month of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DRAWINGS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mount drawing during the month of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DRAWINGS_OTHER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mount of other drawings during the month of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DRAWINGS_POS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mount drawing or buying goods during the month of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INST_MIN_REGULARITY</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Minimal installment for this month of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PAYMENT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uch did the client pay during the month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PAYMENT_TOTAL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ow much did the client pay during the month in total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RECEIVABLE_PRINCIPAL</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mount receivable for principal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RECIVABLE</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mount receivable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TOTAL_RECEIVABLE</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otal amount receivable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NT_DRAWINGS_ATM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drawings at ATM during this month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NT_DRAWINGS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drawings during this month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NT_DRAWINGS_OTHER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other drawings during this month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NT_DRAWINGS_POS_CURRENT</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drawings for goods during this month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NT_INSTALMENT_MATURE_CUM</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umber of paid installments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CONTRACT_STATUS</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ontract status (active signed,…)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DPD</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PD (Days past due) during the month on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DPD_DEF</w:t>
            </w:r>
          </w:p>
        </w:tc>
        <w:tc>
          <w:tcPr>
            <w:tcW w:w="2711"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PD (Days past due) during the month with tolerance (debts with low loan amounts are ignored) of the previous credit</w:t>
            </w:r>
          </w:p>
        </w:tc>
        <w:tc>
          <w:tcPr>
            <w:tcW w:w="846"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bl>
    <w:p w:rsidR="00247192" w:rsidRDefault="008C46F4">
      <w:pPr>
        <w:pStyle w:val="Heading1"/>
      </w:pPr>
      <w:bookmarkStart w:id="5" w:name="previous_application.csv"/>
      <w:bookmarkEnd w:id="5"/>
      <w:r>
        <w:t>previous_application.csv</w:t>
      </w:r>
    </w:p>
    <w:tbl>
      <w:tblPr>
        <w:tblStyle w:val="TableClassic1"/>
        <w:tblW w:w="5827" w:type="pct"/>
        <w:tblInd w:w="-702" w:type="dxa"/>
        <w:tblLayout w:type="fixed"/>
        <w:tblLook w:val="06A0" w:firstRow="1" w:lastRow="0" w:firstColumn="1" w:lastColumn="0" w:noHBand="1" w:noVBand="1"/>
      </w:tblPr>
      <w:tblGrid>
        <w:gridCol w:w="3086"/>
        <w:gridCol w:w="6274"/>
        <w:gridCol w:w="1800"/>
      </w:tblGrid>
      <w:tr w:rsidR="008C46F4" w:rsidTr="00C56A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b/>
              </w:rPr>
            </w:pPr>
            <w:r w:rsidRPr="008C46F4">
              <w:rPr>
                <w:b/>
              </w:rPr>
              <w:t>Row</w:t>
            </w:r>
          </w:p>
        </w:tc>
        <w:tc>
          <w:tcPr>
            <w:tcW w:w="6274" w:type="dxa"/>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Description</w:t>
            </w:r>
          </w:p>
        </w:tc>
        <w:tc>
          <w:tcPr>
            <w:tcW w:w="1800" w:type="dxa"/>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Special</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ID_PREV</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previous credit in Home credit related to loan in our sample. (One loan in our sample can have 0,1,2 or more previous loan applications in Home Credit, previous application could, but not necessarily have to lead to credit)</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ashed</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ID_CURR</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loan in our sample</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ashed</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CONTRACT_TYP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ontract product type (Cash loan, consumer loan [POS] ,…)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ANNUITY</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nnuity of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APPLICATION</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or how much credit did client ask on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CREDIT</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inal credit amount on the previous application. This differs from AMT_APPLICATION in a way that the AMT_APPLICATION is the amount for which the client initially applied for, but during our approval process he could have received different amount - AMT_CREDIT</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lastRenderedPageBreak/>
              <w:t>AMT_DOWN_PAYMENT</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own payment on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GOODS_PRIC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Goods price of good that client asked for (if applicable) on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WEEKDAY_APPR_PROCESS_START</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On which day of the week did the client apply for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HOUR_APPR_PROCESS_START</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Approximately at what day hour did the client apply for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ounded</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FLAG_LAST_APPL_PER_CONTRACT</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it was last application for the previous contract. Sometimes by mistake of client or our clerk there could be more applications for one single contract</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FLAG_LAST_APPL_IN_DAY</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if the application was the last application per day of the client. Sometimes clients apply for more applications a day. Rarely it could also be error in our system that one application is in the database twice</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FLAG_MICRO_CASH</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Flag Micro finance loa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RATE_DOWN_PAYMENT</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own payment rate normalized on previous credit</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RATE_INTEREST_PRIMARY</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nterest rate normalized on previous credit</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RATE_INTEREST_PRIVILEGED</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nterest rate normalized on previous credit</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normalized</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CASH_LOAN_PURPOS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Purpose of the cash loa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CONTRACT_STATUS</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Contract status (approved, cancelled, …) of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DECISION</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lative to current application when was the decision about previous application made</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PAYMENT_TYP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Payment method that client chose to pay for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ODE_REJECT_REASON</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y was the previous application rejected</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TYPE_SUIT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o accompanied client when applying for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CLIENT_TYP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as the client old or new client when applying for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GOODS_CATEGORY</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at kind of goods did the client apply for in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PORTFOLIO</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as the previous application for CASH, POS, CAR, …</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PRODUCT_TYP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as the previous application x-sell o walk-i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HANNEL_TYP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hrough which channel we acquired the client on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ELLERPLACE_AREA</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Selling area of seller place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SELLER_INDUSTRY</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he industry of the seller</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CNT_PAYMENT</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erm of previous credit at application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AME_YIELD_GROUP</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Grouped interest rate into small medium and high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grouped</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PRODUCT_COMBINATION</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etailed product combination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FIRST_DRAWING</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lative to application date of current application when was the first disbursement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FIRST_DU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lative to application date of current application when was the first due supposed to be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LAST_DUE_1ST_VERSION</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lative to application date of current application when was the first due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LAST_DUE</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lative to application date of current application when was the last due date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TERMINATION</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Relative to application date of current application when was the expected termination of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3086" w:type="dxa"/>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FLAG_INSURED_ON_APPROVAL</w:t>
            </w:r>
          </w:p>
        </w:tc>
        <w:tc>
          <w:tcPr>
            <w:tcW w:w="6274"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Did the client requested insurance during the previous application</w:t>
            </w:r>
          </w:p>
        </w:tc>
        <w:tc>
          <w:tcPr>
            <w:tcW w:w="1800" w:type="dxa"/>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bl>
    <w:p w:rsidR="00247192" w:rsidRDefault="008C46F4">
      <w:pPr>
        <w:pStyle w:val="Heading1"/>
      </w:pPr>
      <w:bookmarkStart w:id="6" w:name="installments_payments.csv"/>
      <w:bookmarkEnd w:id="6"/>
      <w:r>
        <w:lastRenderedPageBreak/>
        <w:t>installments_payments.csv</w:t>
      </w:r>
    </w:p>
    <w:tbl>
      <w:tblPr>
        <w:tblStyle w:val="TableClassic1"/>
        <w:tblW w:w="5851" w:type="pct"/>
        <w:tblInd w:w="-702" w:type="dxa"/>
        <w:tblLook w:val="06A0" w:firstRow="1" w:lastRow="0" w:firstColumn="1" w:lastColumn="0" w:noHBand="1" w:noVBand="1"/>
      </w:tblPr>
      <w:tblGrid>
        <w:gridCol w:w="2700"/>
        <w:gridCol w:w="6930"/>
        <w:gridCol w:w="1576"/>
      </w:tblGrid>
      <w:tr w:rsidR="008C46F4" w:rsidTr="00C56A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b/>
              </w:rPr>
            </w:pPr>
            <w:r w:rsidRPr="008C46F4">
              <w:rPr>
                <w:b/>
              </w:rPr>
              <w:t>Row</w:t>
            </w:r>
          </w:p>
        </w:tc>
        <w:tc>
          <w:tcPr>
            <w:tcW w:w="3092" w:type="pct"/>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Description</w:t>
            </w:r>
          </w:p>
        </w:tc>
        <w:tc>
          <w:tcPr>
            <w:tcW w:w="0" w:type="auto"/>
          </w:tcPr>
          <w:p w:rsidR="008C46F4" w:rsidRPr="008C46F4" w:rsidRDefault="008C46F4">
            <w:pPr>
              <w:pStyle w:val="Compact"/>
              <w:cnfStyle w:val="100000000000" w:firstRow="1" w:lastRow="0" w:firstColumn="0" w:lastColumn="0" w:oddVBand="0" w:evenVBand="0" w:oddHBand="0" w:evenHBand="0" w:firstRowFirstColumn="0" w:firstRowLastColumn="0" w:lastRowFirstColumn="0" w:lastRowLastColumn="0"/>
              <w:rPr>
                <w:b/>
              </w:rPr>
            </w:pPr>
            <w:r w:rsidRPr="008C46F4">
              <w:rPr>
                <w:b/>
              </w:rPr>
              <w:t>Special</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ID_PREV</w:t>
            </w:r>
          </w:p>
        </w:tc>
        <w:tc>
          <w:tcPr>
            <w:tcW w:w="3092"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pre</w:t>
            </w:r>
            <w:bookmarkStart w:id="7" w:name="_GoBack"/>
            <w:bookmarkEnd w:id="7"/>
            <w:r w:rsidRPr="008C46F4">
              <w:rPr>
                <w:rFonts w:asciiTheme="majorHAnsi" w:hAnsiTheme="majorHAnsi"/>
                <w:sz w:val="20"/>
                <w:szCs w:val="20"/>
              </w:rPr>
              <w:t>vious credit in Home credit related to loan in our sample. (One loan in our sample can have 0,1,2 or more previous loans in Home Credit)</w:t>
            </w:r>
          </w:p>
        </w:tc>
        <w:tc>
          <w:tcPr>
            <w:tcW w:w="0" w:type="auto"/>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ashed</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SK_ID_CURR</w:t>
            </w:r>
          </w:p>
        </w:tc>
        <w:tc>
          <w:tcPr>
            <w:tcW w:w="3092"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ID of loan in our sample</w:t>
            </w:r>
          </w:p>
        </w:tc>
        <w:tc>
          <w:tcPr>
            <w:tcW w:w="0" w:type="auto"/>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hashed</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UM_INSTALMENT_VERSION</w:t>
            </w:r>
          </w:p>
        </w:tc>
        <w:tc>
          <w:tcPr>
            <w:tcW w:w="3092"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Version of installment calendar (0 is for credit card) of previous credit. Change of installment version from month to month signifies that some parameter of payment calendar has changed</w:t>
            </w:r>
          </w:p>
        </w:tc>
        <w:tc>
          <w:tcPr>
            <w:tcW w:w="0" w:type="auto"/>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NUM_INSTALMENT_NUMBER</w:t>
            </w:r>
          </w:p>
        </w:tc>
        <w:tc>
          <w:tcPr>
            <w:tcW w:w="3092"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On which installment we observe payment</w:t>
            </w:r>
          </w:p>
        </w:tc>
        <w:tc>
          <w:tcPr>
            <w:tcW w:w="0" w:type="auto"/>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INSTALMENT</w:t>
            </w:r>
          </w:p>
        </w:tc>
        <w:tc>
          <w:tcPr>
            <w:tcW w:w="3092"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en the installment of previous credit was supposed to be paid (relative to application date of current loan)</w:t>
            </w:r>
          </w:p>
        </w:tc>
        <w:tc>
          <w:tcPr>
            <w:tcW w:w="0" w:type="auto"/>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DAYS_ENTRY_PAYMENT</w:t>
            </w:r>
          </w:p>
        </w:tc>
        <w:tc>
          <w:tcPr>
            <w:tcW w:w="3092"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en was the installments of previous credit paid actually (relative to application date of current loan)</w:t>
            </w:r>
          </w:p>
        </w:tc>
        <w:tc>
          <w:tcPr>
            <w:tcW w:w="0" w:type="auto"/>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time only relative to the application</w:t>
            </w: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INSTALMENT</w:t>
            </w:r>
          </w:p>
        </w:tc>
        <w:tc>
          <w:tcPr>
            <w:tcW w:w="3092"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at was the prescribed installment amount of previous credit on this installment</w:t>
            </w:r>
          </w:p>
        </w:tc>
        <w:tc>
          <w:tcPr>
            <w:tcW w:w="0" w:type="auto"/>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r w:rsidR="008C46F4" w:rsidTr="00C56ADE">
        <w:tc>
          <w:tcPr>
            <w:cnfStyle w:val="001000000000" w:firstRow="0" w:lastRow="0" w:firstColumn="1" w:lastColumn="0" w:oddVBand="0" w:evenVBand="0" w:oddHBand="0" w:evenHBand="0" w:firstRowFirstColumn="0" w:firstRowLastColumn="0" w:lastRowFirstColumn="0" w:lastRowLastColumn="0"/>
            <w:tcW w:w="0" w:type="auto"/>
          </w:tcPr>
          <w:p w:rsidR="008C46F4" w:rsidRPr="008C46F4" w:rsidRDefault="008C46F4">
            <w:pPr>
              <w:pStyle w:val="Compact"/>
              <w:rPr>
                <w:rFonts w:asciiTheme="majorHAnsi" w:hAnsiTheme="majorHAnsi"/>
                <w:b/>
                <w:sz w:val="20"/>
                <w:szCs w:val="20"/>
              </w:rPr>
            </w:pPr>
            <w:r w:rsidRPr="008C46F4">
              <w:rPr>
                <w:rFonts w:asciiTheme="majorHAnsi" w:hAnsiTheme="majorHAnsi"/>
                <w:b/>
                <w:sz w:val="20"/>
                <w:szCs w:val="20"/>
              </w:rPr>
              <w:t>AMT_PAYMENT</w:t>
            </w:r>
          </w:p>
        </w:tc>
        <w:tc>
          <w:tcPr>
            <w:tcW w:w="3092" w:type="pct"/>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8C46F4">
              <w:rPr>
                <w:rFonts w:asciiTheme="majorHAnsi" w:hAnsiTheme="majorHAnsi"/>
                <w:sz w:val="20"/>
                <w:szCs w:val="20"/>
              </w:rPr>
              <w:t>What the client actually paid on previous credit on this installment</w:t>
            </w:r>
          </w:p>
        </w:tc>
        <w:tc>
          <w:tcPr>
            <w:tcW w:w="0" w:type="auto"/>
          </w:tcPr>
          <w:p w:rsidR="008C46F4" w:rsidRPr="008C46F4" w:rsidRDefault="008C46F4">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p>
        </w:tc>
      </w:tr>
    </w:tbl>
    <w:p w:rsidR="008C46F4" w:rsidRDefault="008C46F4"/>
    <w:sectPr w:rsidR="008C46F4" w:rsidSect="00C56ADE">
      <w:pgSz w:w="12240" w:h="15840"/>
      <w:pgMar w:top="630" w:right="1440" w:bottom="63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09C9" w:rsidRDefault="004E09C9">
      <w:pPr>
        <w:spacing w:after="0"/>
      </w:pPr>
      <w:r>
        <w:separator/>
      </w:r>
    </w:p>
  </w:endnote>
  <w:endnote w:type="continuationSeparator" w:id="0">
    <w:p w:rsidR="004E09C9" w:rsidRDefault="004E09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09C9" w:rsidRDefault="004E09C9">
      <w:r>
        <w:separator/>
      </w:r>
    </w:p>
  </w:footnote>
  <w:footnote w:type="continuationSeparator" w:id="0">
    <w:p w:rsidR="004E09C9" w:rsidRDefault="004E09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D8982C"/>
    <w:multiLevelType w:val="multilevel"/>
    <w:tmpl w:val="1B2A5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A1271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47192"/>
    <w:rsid w:val="004E09C9"/>
    <w:rsid w:val="004E29B3"/>
    <w:rsid w:val="00590D07"/>
    <w:rsid w:val="00784D58"/>
    <w:rsid w:val="008C46F4"/>
    <w:rsid w:val="008D6863"/>
    <w:rsid w:val="009E519F"/>
    <w:rsid w:val="00AD1B8B"/>
    <w:rsid w:val="00B16275"/>
    <w:rsid w:val="00B86B75"/>
    <w:rsid w:val="00BC48D5"/>
    <w:rsid w:val="00C36279"/>
    <w:rsid w:val="00C56AD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Classic1">
    <w:name w:val="Table Classic 1"/>
    <w:basedOn w:val="TableNormal"/>
    <w:rsid w:val="008C46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Classic1">
    <w:name w:val="Table Classic 1"/>
    <w:basedOn w:val="TableNormal"/>
    <w:rsid w:val="008C46F4"/>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5</TotalTime>
  <Pages>1</Pages>
  <Words>4644</Words>
  <Characters>2647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HCF 2018 Import Data Files Description</vt:lpstr>
    </vt:vector>
  </TitlesOfParts>
  <Company/>
  <LinksUpToDate>false</LinksUpToDate>
  <CharactersWithSpaces>310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F 2018 Import Data Files Description</dc:title>
  <dc:creator>Stanislav Kashin</dc:creator>
  <cp:lastModifiedBy>Stanislav Kashin</cp:lastModifiedBy>
  <cp:revision>4</cp:revision>
  <dcterms:created xsi:type="dcterms:W3CDTF">2018-06-20T11:08:00Z</dcterms:created>
  <dcterms:modified xsi:type="dcterms:W3CDTF">2018-06-22T14:36:00Z</dcterms:modified>
</cp:coreProperties>
</file>